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_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_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84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54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1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54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19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9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9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8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65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36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95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8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5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58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3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85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6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56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1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8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45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96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15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77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16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7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22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19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3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84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25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43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28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9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5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4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7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2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4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2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6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8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7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9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6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8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5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5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5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4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7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2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5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6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5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9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3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6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1:56Z</dcterms:created>
  <dcterms:modified xsi:type="dcterms:W3CDTF">2025-07-03T12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